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eologist</w:t>
      </w:r>
    </w:p>
    <w:bookmarkStart w:id="20" w:name="cover-letter"/>
    <w:p>
      <w:pPr>
        <w:pStyle w:val="Heading1"/>
      </w:pPr>
      <w:r>
        <w:t xml:space="preserve">Cover Letter</w:t>
      </w:r>
    </w:p>
    <w:p>
      <w:pPr>
        <w:pStyle w:val="FirstParagraph"/>
      </w:pPr>
      <w:r>
        <w:t xml:space="preserve">Dear [Hiring Manager's Name],</w:t>
      </w:r>
      <w:r>
        <w:br/>
      </w: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bookmarkEnd w:id="20"/>
    <w:p>
      <w:pPr>
        <w:pStyle w:val="BodyText"/>
      </w:pPr>
      <w:r>
        <w:t xml:space="preserve">Dear Hiring Manager,</w:t>
      </w:r>
    </w:p>
    <w:p>
      <w:pPr>
        <w:pStyle w:val="BodyText"/>
      </w:pPr>
      <w:r>
        <w:t xml:space="preserve">I am writing to express my enthusiastic interest in the Geologist position at your esteemed organization in the United Kingdom, specifically in London. As a highly motivated and experienced geologist with a passion for uncovering the Earth's hidden stories, I am eager to contribute my expertise to your team while immersing myself in the dynamic geological landscape of this iconic city.</w:t>
      </w:r>
    </w:p>
    <w:p>
      <w:pPr>
        <w:pStyle w:val="BodyText"/>
      </w:pPr>
      <w:r>
        <w:t xml:space="preserve">With over [X years] of experience in geological research, fieldwork, and data analysis, I have developed a strong foundation in understanding the complex processes that shape our planet. My academic background includes a [Degree, e.g., BSc/MSc/PhD] in Geology from [University Name], where I specialized in [specific area such as sedimentology, structural geology, or environmental geoscience]. This education, combined with my hands-on experience in both academic and industry settings, has equipped me with the technical skills and analytical mindset necessary to excel as a Geologist.</w:t>
      </w:r>
    </w:p>
    <w:bookmarkStart w:id="21" w:name="why-london-a-unique-opportunity"/>
    <w:p>
      <w:pPr>
        <w:pStyle w:val="Heading2"/>
      </w:pPr>
      <w:r>
        <w:t xml:space="preserve">Why London? A Unique Opportunity</w:t>
      </w:r>
    </w:p>
    <w:p>
      <w:pPr>
        <w:pStyle w:val="FirstParagraph"/>
      </w:pPr>
      <w:r>
        <w:t xml:space="preserve">The United Kingdom, and particularly London, represents a vibrant hub for geological innovation. As one of the most geologically significant regions in Europe, London is not only home to the British Geological Survey (BGS) but also offers unparalleled opportunities to engage with urban geology, mineral resource exploration, and environmental sustainability projects. The city’s rich geological history—from its ancient rock formations to its role as a center for global energy and infrastructure development—aligns perfectly with my professional aspirations.</w:t>
      </w:r>
    </w:p>
    <w:p>
      <w:pPr>
        <w:pStyle w:val="BodyText"/>
      </w:pPr>
      <w:r>
        <w:t xml:space="preserve">Working in London would allow me to leverage my expertise in [specific skills: e.g., geophysical data interpretation, geochemical analysis, or subsurface mapping] while contributing to projects that address critical challenges such as climate change mitigation, carbon capture, and sustainable land use. The intersection of geology with urban planning and environmental policy in the UK makes this location an ideal setting to advance my career and make meaningful contributions to the field.</w:t>
      </w:r>
    </w:p>
    <w:bookmarkEnd w:id="21"/>
    <w:bookmarkStart w:id="22" w:name="professional-experience-skills"/>
    <w:p>
      <w:pPr>
        <w:pStyle w:val="Heading2"/>
      </w:pPr>
      <w:r>
        <w:t xml:space="preserve">Professional Experience &amp; Skills</w:t>
      </w:r>
    </w:p>
    <w:p>
      <w:pPr>
        <w:pStyle w:val="FirstParagraph"/>
      </w:pPr>
      <w:r>
        <w:t xml:space="preserve">Throughout my career, I have been involved in a diverse range of geological projects that highlight my ability to adapt to various environments and challenges. For instance, during my tenure at [Previous Company/Organization], I led a team in conducting detailed stratigraphic analyses of [specific project or site], which resulted in the identification of key mineral deposits and improved understanding of local tectonic activity. This work not only enhanced our company’s operational efficiency but also contributed to broader scientific knowledge in the region.</w:t>
      </w:r>
    </w:p>
    <w:p>
      <w:pPr>
        <w:pStyle w:val="BodyText"/>
      </w:pPr>
      <w:r>
        <w:t xml:space="preserve">My technical skills include proficiency in geospatial software such as ArcGIS, Petrel, and QGIS, as well as experience with drilling and sampling techniques. I have also published research on [specific topic], which was presented at [conference or journal name], further demonstrating my commitment to advancing geological science. Additionally, my strong communication skills enable me to effectively translate complex geological data into actionable insights for stakeholders across disciplines.</w:t>
      </w:r>
    </w:p>
    <w:bookmarkEnd w:id="22"/>
    <w:bookmarkStart w:id="23" w:name="alignment-with-your-organizations-goals"/>
    <w:p>
      <w:pPr>
        <w:pStyle w:val="Heading2"/>
      </w:pPr>
      <w:r>
        <w:t xml:space="preserve">Alignment with Your Organization's Goals</w:t>
      </w:r>
    </w:p>
    <w:p>
      <w:pPr>
        <w:pStyle w:val="FirstParagraph"/>
      </w:pPr>
      <w:r>
        <w:t xml:space="preserve">I am particularly drawn to your organization’s focus on [specific area: e.g., renewable energy, environmental consulting, or mineral exploration], as it resonates with my own dedication to applying geological expertise for societal benefit. In the United Kingdom London, where the demand for sustainable resource management and infrastructure development is growing rapidly, I am confident that my skills in [specific area] will add value to your team.</w:t>
      </w:r>
    </w:p>
    <w:p>
      <w:pPr>
        <w:pStyle w:val="BodyText"/>
      </w:pPr>
      <w:r>
        <w:t xml:space="preserve">Furthermore, I am keen to collaborate with local institutions and government bodies involved in geological research, such as the BGS or the Environment Agency. By aligning with these entities, we can address pressing issues like groundwater management, soil contamination, and seismic risk assessment—challenges that are critical to London’s long-term resilience.</w:t>
      </w:r>
    </w:p>
    <w:bookmarkEnd w:id="23"/>
    <w:bookmarkStart w:id="24" w:name="why-i-am-the-right-candidate"/>
    <w:p>
      <w:pPr>
        <w:pStyle w:val="Heading2"/>
      </w:pPr>
      <w:r>
        <w:t xml:space="preserve">Why I Am the Right Candidate</w:t>
      </w:r>
    </w:p>
    <w:p>
      <w:pPr>
        <w:pStyle w:val="FirstParagraph"/>
      </w:pPr>
      <w:r>
        <w:t xml:space="preserve">What sets me apart is my ability to combine rigorous scientific methodology with a forward-thinking approach. I thrive in environments where innovation and problem-solving are prioritized, and I am particularly excited about the opportunity to work on projects that integrate geology with emerging technologies like AI-driven geological modeling or remote sensing. My proactive attitude, attention to detail, and collaborative spirit ensure that I consistently deliver high-quality results.</w:t>
      </w:r>
    </w:p>
    <w:p>
      <w:pPr>
        <w:pStyle w:val="BodyText"/>
      </w:pPr>
      <w:r>
        <w:t xml:space="preserve">Moreover, my fluency in [language if applicable] and ability to work in multicultural teams make me well-suited for the global nature of geological research. Whether it’s conducting fieldwork in remote locations or presenting findings at international conferences, I approach every challenge with enthusiasm and a commitment to excellence.</w:t>
      </w:r>
    </w:p>
    <w:p>
      <w:pPr>
        <w:pStyle w:val="BodyText"/>
      </w:pPr>
      <w:r>
        <w:t xml:space="preserve">Thank you for considering my application. I would be honored to contribute my skills as a Geologist to your organization in the United Kingdom London, where the fusion of geological science and urban development offers endless possibilities. I look forward to discussing how my background and vision align with your goals.</w:t>
      </w:r>
    </w:p>
    <w:p>
      <w:pPr>
        <w:pStyle w:val="BodyText"/>
      </w:pPr>
      <w:r>
        <w:t xml:space="preserve">Sincerely,</w:t>
      </w:r>
      <w:r>
        <w:br/>
      </w:r>
      <w:r>
        <w:t xml:space="preserve">[Your Full Nam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eologist</dc:title>
  <dc:creator/>
  <dc:language>en</dc:language>
  <cp:keywords/>
  <dcterms:created xsi:type="dcterms:W3CDTF">2026-07-24T18:02:48Z</dcterms:created>
  <dcterms:modified xsi:type="dcterms:W3CDTF">2026-07-24T18:02:48Z</dcterms:modified>
</cp:coreProperties>
</file>

<file path=docProps/custom.xml><?xml version="1.0" encoding="utf-8"?>
<Properties xmlns="http://schemas.openxmlformats.org/officeDocument/2006/custom-properties" xmlns:vt="http://schemas.openxmlformats.org/officeDocument/2006/docPropsVTypes"/>
</file>